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98897" w14:textId="787B5288" w:rsidR="003E7993" w:rsidRPr="00E750B0" w:rsidRDefault="003E7993">
      <w:pPr>
        <w:rPr>
          <w:rFonts w:ascii="Arial" w:hAnsi="Arial" w:cs="Arial"/>
          <w:sz w:val="24"/>
          <w:szCs w:val="24"/>
        </w:rPr>
      </w:pPr>
    </w:p>
    <w:p w14:paraId="2E1A15F5" w14:textId="46B8467C" w:rsidR="0024544F" w:rsidRPr="008A6E6E" w:rsidRDefault="00CF3116">
      <w:pPr>
        <w:rPr>
          <w:rFonts w:ascii="Arial" w:hAnsi="Arial" w:cs="Arial"/>
          <w:b/>
          <w:bCs/>
          <w:sz w:val="24"/>
          <w:szCs w:val="24"/>
        </w:rPr>
      </w:pPr>
      <w:r w:rsidRPr="008A6E6E">
        <w:rPr>
          <w:rFonts w:ascii="Arial" w:hAnsi="Arial" w:cs="Arial"/>
          <w:b/>
          <w:bCs/>
          <w:sz w:val="24"/>
          <w:szCs w:val="24"/>
        </w:rPr>
        <w:t xml:space="preserve">Table 1 </w:t>
      </w:r>
      <w:r w:rsidR="00CD4AFC">
        <w:rPr>
          <w:rFonts w:ascii="Arial" w:hAnsi="Arial" w:cs="Arial"/>
          <w:b/>
          <w:bCs/>
          <w:sz w:val="24"/>
          <w:szCs w:val="24"/>
        </w:rPr>
        <w:t>C</w:t>
      </w:r>
      <w:r w:rsidR="00CD4AFC" w:rsidRPr="00CD4AFC">
        <w:rPr>
          <w:rFonts w:ascii="Arial" w:hAnsi="Arial" w:cs="Arial"/>
          <w:b/>
          <w:bCs/>
          <w:sz w:val="24"/>
          <w:szCs w:val="24"/>
        </w:rPr>
        <w:t>linicopathological characteristics</w:t>
      </w:r>
      <w:r w:rsidRPr="008A6E6E">
        <w:rPr>
          <w:rFonts w:ascii="Arial" w:hAnsi="Arial" w:cs="Arial"/>
          <w:b/>
          <w:bCs/>
          <w:sz w:val="24"/>
          <w:szCs w:val="24"/>
        </w:rPr>
        <w:t xml:space="preserve"> of </w:t>
      </w:r>
      <w:r w:rsidR="00E750B0" w:rsidRPr="008A6E6E">
        <w:rPr>
          <w:rFonts w:ascii="Arial" w:hAnsi="Arial" w:cs="Arial"/>
          <w:b/>
          <w:bCs/>
          <w:sz w:val="24"/>
          <w:szCs w:val="24"/>
        </w:rPr>
        <w:t>non-smoking females with LUAD</w:t>
      </w:r>
    </w:p>
    <w:p w14:paraId="2909444B" w14:textId="77777777" w:rsidR="00E750B0" w:rsidRPr="00E750B0" w:rsidRDefault="00E750B0">
      <w:pPr>
        <w:rPr>
          <w:rFonts w:ascii="Arial" w:hAnsi="Arial" w:cs="Arial"/>
          <w:sz w:val="24"/>
          <w:szCs w:val="24"/>
        </w:rPr>
      </w:pPr>
    </w:p>
    <w:tbl>
      <w:tblPr>
        <w:tblStyle w:val="a3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1134"/>
        <w:gridCol w:w="851"/>
        <w:gridCol w:w="1134"/>
        <w:gridCol w:w="1134"/>
        <w:gridCol w:w="709"/>
        <w:gridCol w:w="425"/>
        <w:gridCol w:w="425"/>
        <w:gridCol w:w="992"/>
      </w:tblGrid>
      <w:tr w:rsidR="00E750B0" w:rsidRPr="00E750B0" w14:paraId="4AC3D2CE" w14:textId="77777777" w:rsidTr="004B6040">
        <w:tc>
          <w:tcPr>
            <w:tcW w:w="1129" w:type="dxa"/>
          </w:tcPr>
          <w:p w14:paraId="2015FA01" w14:textId="74FAD3C9" w:rsidR="00E750B0" w:rsidRPr="008A6E6E" w:rsidRDefault="00EC54C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C54CE">
              <w:rPr>
                <w:rFonts w:ascii="Arial" w:hAnsi="Arial" w:cs="Arial"/>
                <w:b/>
                <w:bCs/>
                <w:sz w:val="24"/>
                <w:szCs w:val="24"/>
              </w:rPr>
              <w:t>Patient id</w:t>
            </w:r>
          </w:p>
        </w:tc>
        <w:tc>
          <w:tcPr>
            <w:tcW w:w="1134" w:type="dxa"/>
          </w:tcPr>
          <w:p w14:paraId="0624AFF7" w14:textId="56E62C86" w:rsidR="00E750B0" w:rsidRPr="008A6E6E" w:rsidRDefault="00E750B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6E6E">
              <w:rPr>
                <w:rFonts w:ascii="Arial" w:hAnsi="Arial" w:cs="Arial"/>
                <w:b/>
                <w:bCs/>
                <w:sz w:val="24"/>
                <w:szCs w:val="24"/>
              </w:rPr>
              <w:t>Gender</w:t>
            </w:r>
          </w:p>
        </w:tc>
        <w:tc>
          <w:tcPr>
            <w:tcW w:w="851" w:type="dxa"/>
          </w:tcPr>
          <w:p w14:paraId="487F41AA" w14:textId="62CDF383" w:rsidR="00E750B0" w:rsidRPr="008A6E6E" w:rsidRDefault="00E750B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6E6E">
              <w:rPr>
                <w:rFonts w:ascii="Arial" w:hAnsi="Arial" w:cs="Arial"/>
                <w:b/>
                <w:bCs/>
                <w:sz w:val="24"/>
                <w:szCs w:val="24"/>
              </w:rPr>
              <w:t>Age(year)</w:t>
            </w:r>
          </w:p>
        </w:tc>
        <w:tc>
          <w:tcPr>
            <w:tcW w:w="1134" w:type="dxa"/>
          </w:tcPr>
          <w:p w14:paraId="5506F3AB" w14:textId="24C1BB1A" w:rsidR="00E750B0" w:rsidRPr="008A6E6E" w:rsidRDefault="00E750B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6E6E">
              <w:rPr>
                <w:rFonts w:ascii="Arial" w:hAnsi="Arial" w:cs="Arial"/>
                <w:b/>
                <w:bCs/>
                <w:sz w:val="24"/>
                <w:szCs w:val="24"/>
              </w:rPr>
              <w:t>Smoking</w:t>
            </w:r>
          </w:p>
        </w:tc>
        <w:tc>
          <w:tcPr>
            <w:tcW w:w="1134" w:type="dxa"/>
          </w:tcPr>
          <w:p w14:paraId="06BEC9F5" w14:textId="729CA5A8" w:rsidR="00E750B0" w:rsidRPr="008A6E6E" w:rsidRDefault="00E750B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6E6E">
              <w:rPr>
                <w:rFonts w:ascii="Arial" w:hAnsi="Arial" w:cs="Arial"/>
                <w:b/>
                <w:bCs/>
                <w:sz w:val="24"/>
                <w:szCs w:val="24"/>
              </w:rPr>
              <w:t>Pathology</w:t>
            </w:r>
          </w:p>
        </w:tc>
        <w:tc>
          <w:tcPr>
            <w:tcW w:w="709" w:type="dxa"/>
          </w:tcPr>
          <w:p w14:paraId="60565F85" w14:textId="2F545385" w:rsidR="00E750B0" w:rsidRPr="008A6E6E" w:rsidRDefault="00E750B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6E6E">
              <w:rPr>
                <w:rFonts w:ascii="Arial" w:hAnsi="Arial" w:cs="Arial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425" w:type="dxa"/>
          </w:tcPr>
          <w:p w14:paraId="6C9B4EE6" w14:textId="5114EFAE" w:rsidR="00E750B0" w:rsidRPr="008A6E6E" w:rsidRDefault="00E750B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6E6E">
              <w:rPr>
                <w:rFonts w:ascii="Arial" w:hAnsi="Arial" w:cs="Arial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425" w:type="dxa"/>
          </w:tcPr>
          <w:p w14:paraId="1D2EC8BD" w14:textId="2B3BC24D" w:rsidR="00E750B0" w:rsidRPr="008A6E6E" w:rsidRDefault="00E750B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6E6E">
              <w:rPr>
                <w:rFonts w:ascii="Arial" w:hAnsi="Arial" w:cs="Arial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992" w:type="dxa"/>
          </w:tcPr>
          <w:p w14:paraId="26D7C5D1" w14:textId="1688243C" w:rsidR="00E750B0" w:rsidRPr="008A6E6E" w:rsidRDefault="00E750B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A6E6E">
              <w:rPr>
                <w:rFonts w:ascii="Arial" w:hAnsi="Arial" w:cs="Arial"/>
                <w:b/>
                <w:bCs/>
                <w:sz w:val="24"/>
                <w:szCs w:val="24"/>
              </w:rPr>
              <w:t>Stage</w:t>
            </w:r>
          </w:p>
        </w:tc>
      </w:tr>
      <w:tr w:rsidR="00E750B0" w:rsidRPr="00E750B0" w14:paraId="78B6DA7A" w14:textId="77777777" w:rsidTr="004B6040">
        <w:tc>
          <w:tcPr>
            <w:tcW w:w="1129" w:type="dxa"/>
          </w:tcPr>
          <w:p w14:paraId="557AFA5B" w14:textId="64296989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1T</w:t>
            </w:r>
          </w:p>
        </w:tc>
        <w:tc>
          <w:tcPr>
            <w:tcW w:w="1134" w:type="dxa"/>
          </w:tcPr>
          <w:p w14:paraId="69E366DF" w14:textId="11E7BA97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female</w:t>
            </w:r>
          </w:p>
        </w:tc>
        <w:tc>
          <w:tcPr>
            <w:tcW w:w="851" w:type="dxa"/>
          </w:tcPr>
          <w:p w14:paraId="53EE75D7" w14:textId="3DB28096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1134" w:type="dxa"/>
          </w:tcPr>
          <w:p w14:paraId="7E2BAA78" w14:textId="317CED58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Never</w:t>
            </w:r>
          </w:p>
        </w:tc>
        <w:tc>
          <w:tcPr>
            <w:tcW w:w="1134" w:type="dxa"/>
          </w:tcPr>
          <w:p w14:paraId="6C37B6FA" w14:textId="73CBDF77" w:rsidR="00E750B0" w:rsidRPr="00E750B0" w:rsidRDefault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C</w:t>
            </w:r>
            <w:r w:rsidR="00E750B0" w:rsidRPr="00E750B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</w:tcPr>
          <w:p w14:paraId="3073788D" w14:textId="3D71352A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2a</w:t>
            </w:r>
          </w:p>
        </w:tc>
        <w:tc>
          <w:tcPr>
            <w:tcW w:w="425" w:type="dxa"/>
          </w:tcPr>
          <w:p w14:paraId="58E48A12" w14:textId="3B1172AF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425" w:type="dxa"/>
          </w:tcPr>
          <w:p w14:paraId="5291AE01" w14:textId="27698907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92" w:type="dxa"/>
          </w:tcPr>
          <w:p w14:paraId="39CD318F" w14:textId="442B0631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I</w:t>
            </w:r>
            <w:r w:rsidR="00664BEF">
              <w:rPr>
                <w:rFonts w:ascii="Arial" w:hAnsi="Arial" w:cs="Arial"/>
                <w:sz w:val="24"/>
                <w:szCs w:val="24"/>
              </w:rPr>
              <w:t>B</w:t>
            </w:r>
          </w:p>
        </w:tc>
      </w:tr>
      <w:tr w:rsidR="00E750B0" w:rsidRPr="00E750B0" w14:paraId="2CFFAE0A" w14:textId="77777777" w:rsidTr="004B6040">
        <w:tc>
          <w:tcPr>
            <w:tcW w:w="1129" w:type="dxa"/>
          </w:tcPr>
          <w:p w14:paraId="19E87E0C" w14:textId="74248F60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3T</w:t>
            </w:r>
          </w:p>
        </w:tc>
        <w:tc>
          <w:tcPr>
            <w:tcW w:w="1134" w:type="dxa"/>
          </w:tcPr>
          <w:p w14:paraId="0738526D" w14:textId="3D606532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female</w:t>
            </w:r>
          </w:p>
        </w:tc>
        <w:tc>
          <w:tcPr>
            <w:tcW w:w="851" w:type="dxa"/>
          </w:tcPr>
          <w:p w14:paraId="16BEDEB1" w14:textId="3A9F0A13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49</w:t>
            </w:r>
          </w:p>
        </w:tc>
        <w:tc>
          <w:tcPr>
            <w:tcW w:w="1134" w:type="dxa"/>
          </w:tcPr>
          <w:p w14:paraId="3371DD88" w14:textId="009E90C9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Never</w:t>
            </w:r>
          </w:p>
        </w:tc>
        <w:tc>
          <w:tcPr>
            <w:tcW w:w="1134" w:type="dxa"/>
          </w:tcPr>
          <w:p w14:paraId="324C6AD9" w14:textId="4379B813" w:rsidR="00E750B0" w:rsidRPr="00E750B0" w:rsidRDefault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C</w:t>
            </w:r>
          </w:p>
        </w:tc>
        <w:tc>
          <w:tcPr>
            <w:tcW w:w="709" w:type="dxa"/>
          </w:tcPr>
          <w:p w14:paraId="38ABC267" w14:textId="148BBE6F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1c</w:t>
            </w:r>
          </w:p>
        </w:tc>
        <w:tc>
          <w:tcPr>
            <w:tcW w:w="425" w:type="dxa"/>
          </w:tcPr>
          <w:p w14:paraId="304DAC68" w14:textId="50156AA3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425" w:type="dxa"/>
          </w:tcPr>
          <w:p w14:paraId="2EDBD418" w14:textId="60A8BF89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92" w:type="dxa"/>
          </w:tcPr>
          <w:p w14:paraId="42646D0B" w14:textId="59C8D375" w:rsidR="00E750B0" w:rsidRPr="00E750B0" w:rsidRDefault="00E750B0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I</w:t>
            </w:r>
            <w:r w:rsidR="00664BEF">
              <w:rPr>
                <w:rFonts w:ascii="Arial" w:hAnsi="Arial" w:cs="Arial"/>
                <w:sz w:val="24"/>
                <w:szCs w:val="24"/>
              </w:rPr>
              <w:t>A3</w:t>
            </w:r>
          </w:p>
        </w:tc>
      </w:tr>
      <w:tr w:rsidR="006C341E" w:rsidRPr="00E750B0" w14:paraId="689703AE" w14:textId="77777777" w:rsidTr="004B6040">
        <w:tc>
          <w:tcPr>
            <w:tcW w:w="1129" w:type="dxa"/>
          </w:tcPr>
          <w:p w14:paraId="67C47AA4" w14:textId="605B98B5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4T</w:t>
            </w:r>
          </w:p>
        </w:tc>
        <w:tc>
          <w:tcPr>
            <w:tcW w:w="1134" w:type="dxa"/>
          </w:tcPr>
          <w:p w14:paraId="77A1CA94" w14:textId="3616FD2A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female</w:t>
            </w:r>
          </w:p>
        </w:tc>
        <w:tc>
          <w:tcPr>
            <w:tcW w:w="851" w:type="dxa"/>
          </w:tcPr>
          <w:p w14:paraId="14E58A47" w14:textId="3C538025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1134" w:type="dxa"/>
          </w:tcPr>
          <w:p w14:paraId="44F678AB" w14:textId="58099062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Never</w:t>
            </w:r>
          </w:p>
        </w:tc>
        <w:tc>
          <w:tcPr>
            <w:tcW w:w="1134" w:type="dxa"/>
          </w:tcPr>
          <w:p w14:paraId="3E801EC6" w14:textId="43C5AA5A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C</w:t>
            </w:r>
            <w:r w:rsidRPr="00E750B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</w:tcPr>
          <w:p w14:paraId="542965EC" w14:textId="62A7916E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425" w:type="dxa"/>
          </w:tcPr>
          <w:p w14:paraId="53380053" w14:textId="2C1A6C9C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425" w:type="dxa"/>
          </w:tcPr>
          <w:p w14:paraId="26715814" w14:textId="4CA4B6FF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92" w:type="dxa"/>
          </w:tcPr>
          <w:p w14:paraId="654CCEA1" w14:textId="29E766D4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</w:tr>
      <w:tr w:rsidR="006C341E" w:rsidRPr="00E750B0" w14:paraId="5CB50C59" w14:textId="77777777" w:rsidTr="004B6040">
        <w:tc>
          <w:tcPr>
            <w:tcW w:w="1129" w:type="dxa"/>
          </w:tcPr>
          <w:p w14:paraId="04751271" w14:textId="1AB25880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6T</w:t>
            </w:r>
          </w:p>
        </w:tc>
        <w:tc>
          <w:tcPr>
            <w:tcW w:w="1134" w:type="dxa"/>
          </w:tcPr>
          <w:p w14:paraId="1A511F91" w14:textId="2AFB1178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female</w:t>
            </w:r>
          </w:p>
        </w:tc>
        <w:tc>
          <w:tcPr>
            <w:tcW w:w="851" w:type="dxa"/>
          </w:tcPr>
          <w:p w14:paraId="3534BF17" w14:textId="2D6FDD6E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58</w:t>
            </w:r>
          </w:p>
        </w:tc>
        <w:tc>
          <w:tcPr>
            <w:tcW w:w="1134" w:type="dxa"/>
          </w:tcPr>
          <w:p w14:paraId="43939EC9" w14:textId="1AFFA20D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Never</w:t>
            </w:r>
          </w:p>
        </w:tc>
        <w:tc>
          <w:tcPr>
            <w:tcW w:w="1134" w:type="dxa"/>
          </w:tcPr>
          <w:p w14:paraId="113F5F29" w14:textId="545C71C6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C</w:t>
            </w:r>
          </w:p>
        </w:tc>
        <w:tc>
          <w:tcPr>
            <w:tcW w:w="709" w:type="dxa"/>
          </w:tcPr>
          <w:p w14:paraId="47326F14" w14:textId="0FBB8CFE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1c</w:t>
            </w:r>
          </w:p>
        </w:tc>
        <w:tc>
          <w:tcPr>
            <w:tcW w:w="425" w:type="dxa"/>
          </w:tcPr>
          <w:p w14:paraId="74DC1B2B" w14:textId="291CA406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425" w:type="dxa"/>
          </w:tcPr>
          <w:p w14:paraId="3B0B36B5" w14:textId="4ACD330D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92" w:type="dxa"/>
          </w:tcPr>
          <w:p w14:paraId="383EA1C9" w14:textId="17224C51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A3</w:t>
            </w:r>
          </w:p>
        </w:tc>
      </w:tr>
      <w:tr w:rsidR="006C341E" w:rsidRPr="00E750B0" w14:paraId="3A39D21E" w14:textId="77777777" w:rsidTr="004B6040">
        <w:tc>
          <w:tcPr>
            <w:tcW w:w="1129" w:type="dxa"/>
          </w:tcPr>
          <w:p w14:paraId="28A78D26" w14:textId="7BCCEABD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1N</w:t>
            </w:r>
          </w:p>
        </w:tc>
        <w:tc>
          <w:tcPr>
            <w:tcW w:w="1134" w:type="dxa"/>
          </w:tcPr>
          <w:p w14:paraId="3EDEA3FA" w14:textId="7CDA00EE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female</w:t>
            </w:r>
          </w:p>
        </w:tc>
        <w:tc>
          <w:tcPr>
            <w:tcW w:w="851" w:type="dxa"/>
          </w:tcPr>
          <w:p w14:paraId="7E4577FF" w14:textId="5836A94E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1134" w:type="dxa"/>
          </w:tcPr>
          <w:p w14:paraId="4A196B18" w14:textId="4409E822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Never</w:t>
            </w:r>
          </w:p>
        </w:tc>
        <w:tc>
          <w:tcPr>
            <w:tcW w:w="1134" w:type="dxa"/>
          </w:tcPr>
          <w:p w14:paraId="4C2E627E" w14:textId="2E9A66A6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C</w:t>
            </w:r>
            <w:r w:rsidRPr="00E750B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</w:tcPr>
          <w:p w14:paraId="2A854F65" w14:textId="6CEDAE7B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2a</w:t>
            </w:r>
          </w:p>
        </w:tc>
        <w:tc>
          <w:tcPr>
            <w:tcW w:w="425" w:type="dxa"/>
          </w:tcPr>
          <w:p w14:paraId="5743A471" w14:textId="754B9C6B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425" w:type="dxa"/>
          </w:tcPr>
          <w:p w14:paraId="59085938" w14:textId="70BC98E6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92" w:type="dxa"/>
          </w:tcPr>
          <w:p w14:paraId="30538ED7" w14:textId="55F3F7B5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</w:tr>
      <w:tr w:rsidR="006C341E" w:rsidRPr="00E750B0" w14:paraId="05BC26D0" w14:textId="77777777" w:rsidTr="004B6040">
        <w:tc>
          <w:tcPr>
            <w:tcW w:w="1129" w:type="dxa"/>
          </w:tcPr>
          <w:p w14:paraId="573EA7C2" w14:textId="2AA13B09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3N</w:t>
            </w:r>
          </w:p>
        </w:tc>
        <w:tc>
          <w:tcPr>
            <w:tcW w:w="1134" w:type="dxa"/>
          </w:tcPr>
          <w:p w14:paraId="19B695AB" w14:textId="5262B095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female</w:t>
            </w:r>
          </w:p>
        </w:tc>
        <w:tc>
          <w:tcPr>
            <w:tcW w:w="851" w:type="dxa"/>
          </w:tcPr>
          <w:p w14:paraId="0C9892F2" w14:textId="2C7218D9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49</w:t>
            </w:r>
          </w:p>
        </w:tc>
        <w:tc>
          <w:tcPr>
            <w:tcW w:w="1134" w:type="dxa"/>
          </w:tcPr>
          <w:p w14:paraId="544A0EE0" w14:textId="30301A7E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Never</w:t>
            </w:r>
          </w:p>
        </w:tc>
        <w:tc>
          <w:tcPr>
            <w:tcW w:w="1134" w:type="dxa"/>
          </w:tcPr>
          <w:p w14:paraId="382993B9" w14:textId="3E6F962F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C</w:t>
            </w:r>
          </w:p>
        </w:tc>
        <w:tc>
          <w:tcPr>
            <w:tcW w:w="709" w:type="dxa"/>
          </w:tcPr>
          <w:p w14:paraId="2E14ECB6" w14:textId="6AAE6E58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1c</w:t>
            </w:r>
          </w:p>
        </w:tc>
        <w:tc>
          <w:tcPr>
            <w:tcW w:w="425" w:type="dxa"/>
          </w:tcPr>
          <w:p w14:paraId="73C9C70C" w14:textId="40CC074D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425" w:type="dxa"/>
          </w:tcPr>
          <w:p w14:paraId="1EE61BC3" w14:textId="6E40ECF0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92" w:type="dxa"/>
          </w:tcPr>
          <w:p w14:paraId="7CC3B9D0" w14:textId="419F78F7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A3</w:t>
            </w:r>
          </w:p>
        </w:tc>
      </w:tr>
      <w:tr w:rsidR="006C341E" w:rsidRPr="00E750B0" w14:paraId="45481DAC" w14:textId="77777777" w:rsidTr="004B6040">
        <w:tc>
          <w:tcPr>
            <w:tcW w:w="1129" w:type="dxa"/>
          </w:tcPr>
          <w:p w14:paraId="1E29A7F2" w14:textId="0F25F28A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4N</w:t>
            </w:r>
          </w:p>
        </w:tc>
        <w:tc>
          <w:tcPr>
            <w:tcW w:w="1134" w:type="dxa"/>
          </w:tcPr>
          <w:p w14:paraId="3F1CB319" w14:textId="2F1D235D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female</w:t>
            </w:r>
          </w:p>
        </w:tc>
        <w:tc>
          <w:tcPr>
            <w:tcW w:w="851" w:type="dxa"/>
          </w:tcPr>
          <w:p w14:paraId="4B0FAB29" w14:textId="0ED93331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1134" w:type="dxa"/>
          </w:tcPr>
          <w:p w14:paraId="33261F02" w14:textId="7B037076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Never</w:t>
            </w:r>
          </w:p>
        </w:tc>
        <w:tc>
          <w:tcPr>
            <w:tcW w:w="1134" w:type="dxa"/>
          </w:tcPr>
          <w:p w14:paraId="588064C5" w14:textId="3799714D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C</w:t>
            </w:r>
            <w:r w:rsidRPr="00E750B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</w:tcPr>
          <w:p w14:paraId="50A6B9A0" w14:textId="434FC237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a</w:t>
            </w:r>
          </w:p>
        </w:tc>
        <w:tc>
          <w:tcPr>
            <w:tcW w:w="425" w:type="dxa"/>
          </w:tcPr>
          <w:p w14:paraId="272C03B9" w14:textId="20009B2D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425" w:type="dxa"/>
          </w:tcPr>
          <w:p w14:paraId="5E978674" w14:textId="091ABE31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92" w:type="dxa"/>
          </w:tcPr>
          <w:p w14:paraId="760DFD75" w14:textId="2C5F9946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</w:tr>
      <w:tr w:rsidR="006C341E" w:rsidRPr="00E750B0" w14:paraId="35035358" w14:textId="77777777" w:rsidTr="004B6040">
        <w:tc>
          <w:tcPr>
            <w:tcW w:w="1129" w:type="dxa"/>
          </w:tcPr>
          <w:p w14:paraId="7AA719F6" w14:textId="622225B4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6N</w:t>
            </w:r>
          </w:p>
        </w:tc>
        <w:tc>
          <w:tcPr>
            <w:tcW w:w="1134" w:type="dxa"/>
          </w:tcPr>
          <w:p w14:paraId="779BE155" w14:textId="0BE27B75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female</w:t>
            </w:r>
          </w:p>
        </w:tc>
        <w:tc>
          <w:tcPr>
            <w:tcW w:w="851" w:type="dxa"/>
          </w:tcPr>
          <w:p w14:paraId="32207A88" w14:textId="6EA95175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58</w:t>
            </w:r>
          </w:p>
        </w:tc>
        <w:tc>
          <w:tcPr>
            <w:tcW w:w="1134" w:type="dxa"/>
          </w:tcPr>
          <w:p w14:paraId="2309889A" w14:textId="5BF87B07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Never</w:t>
            </w:r>
          </w:p>
        </w:tc>
        <w:tc>
          <w:tcPr>
            <w:tcW w:w="1134" w:type="dxa"/>
          </w:tcPr>
          <w:p w14:paraId="3FCA4394" w14:textId="4DF48C03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C</w:t>
            </w:r>
          </w:p>
        </w:tc>
        <w:tc>
          <w:tcPr>
            <w:tcW w:w="709" w:type="dxa"/>
          </w:tcPr>
          <w:p w14:paraId="4D8F511E" w14:textId="301BCDDF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1c</w:t>
            </w:r>
          </w:p>
        </w:tc>
        <w:tc>
          <w:tcPr>
            <w:tcW w:w="425" w:type="dxa"/>
          </w:tcPr>
          <w:p w14:paraId="0E27C943" w14:textId="35B5BE87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425" w:type="dxa"/>
          </w:tcPr>
          <w:p w14:paraId="2760CF41" w14:textId="185B04B5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92" w:type="dxa"/>
          </w:tcPr>
          <w:p w14:paraId="47FBC821" w14:textId="5F2DDC06" w:rsidR="006C341E" w:rsidRPr="00E750B0" w:rsidRDefault="006C341E" w:rsidP="006C341E">
            <w:pPr>
              <w:rPr>
                <w:rFonts w:ascii="Arial" w:hAnsi="Arial" w:cs="Arial"/>
                <w:sz w:val="24"/>
                <w:szCs w:val="24"/>
              </w:rPr>
            </w:pPr>
            <w:r w:rsidRPr="00E750B0">
              <w:rPr>
                <w:rFonts w:ascii="Arial" w:hAnsi="Arial" w:cs="Arial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A3</w:t>
            </w:r>
          </w:p>
        </w:tc>
      </w:tr>
    </w:tbl>
    <w:p w14:paraId="727F2BB2" w14:textId="5C12390B" w:rsidR="0024544F" w:rsidRDefault="00CA6A0C">
      <w:pPr>
        <w:rPr>
          <w:rFonts w:ascii="Arial" w:hAnsi="Arial" w:cs="Arial"/>
          <w:sz w:val="24"/>
          <w:szCs w:val="24"/>
        </w:rPr>
      </w:pPr>
      <w:r w:rsidRPr="006B09DC">
        <w:rPr>
          <w:rFonts w:ascii="Arial" w:hAnsi="Arial" w:cs="Arial"/>
          <w:b/>
          <w:bCs/>
          <w:sz w:val="24"/>
          <w:szCs w:val="24"/>
        </w:rPr>
        <w:t>Notes:</w:t>
      </w:r>
      <w:r w:rsidR="00DB7EB0">
        <w:rPr>
          <w:rFonts w:ascii="Arial" w:hAnsi="Arial" w:cs="Arial"/>
          <w:sz w:val="24"/>
          <w:szCs w:val="24"/>
        </w:rPr>
        <w:t xml:space="preserve"> </w:t>
      </w:r>
      <w:r w:rsidR="00D932E6">
        <w:rPr>
          <w:rFonts w:ascii="Arial" w:hAnsi="Arial" w:cs="Arial"/>
          <w:sz w:val="24"/>
          <w:szCs w:val="24"/>
        </w:rPr>
        <w:t>The l</w:t>
      </w:r>
      <w:r w:rsidR="00957310" w:rsidRPr="00957310">
        <w:rPr>
          <w:rFonts w:ascii="Arial" w:hAnsi="Arial" w:cs="Arial"/>
          <w:sz w:val="24"/>
          <w:szCs w:val="24"/>
        </w:rPr>
        <w:t>ung cancer stag</w:t>
      </w:r>
      <w:r w:rsidR="00750FA5">
        <w:rPr>
          <w:rFonts w:ascii="Arial" w:hAnsi="Arial" w:cs="Arial"/>
          <w:sz w:val="24"/>
          <w:szCs w:val="24"/>
        </w:rPr>
        <w:t>e</w:t>
      </w:r>
      <w:r w:rsidR="00957310" w:rsidRPr="00957310">
        <w:rPr>
          <w:rFonts w:ascii="Arial" w:hAnsi="Arial" w:cs="Arial"/>
          <w:sz w:val="24"/>
          <w:szCs w:val="24"/>
        </w:rPr>
        <w:t xml:space="preserve"> is based on </w:t>
      </w:r>
      <w:r w:rsidR="00B27B3C">
        <w:rPr>
          <w:rFonts w:ascii="Arial" w:hAnsi="Arial" w:cs="Arial" w:hint="eastAsia"/>
          <w:sz w:val="24"/>
          <w:szCs w:val="24"/>
        </w:rPr>
        <w:t>T</w:t>
      </w:r>
      <w:r w:rsidR="00DB7EB0" w:rsidRPr="00DB7EB0">
        <w:rPr>
          <w:rFonts w:ascii="Arial" w:hAnsi="Arial" w:cs="Arial"/>
          <w:sz w:val="24"/>
          <w:szCs w:val="24"/>
        </w:rPr>
        <w:t>he 8th Edition of the TNM Classification for Lung Cancer</w:t>
      </w:r>
      <w:r w:rsidR="00750FA5">
        <w:rPr>
          <w:rFonts w:ascii="Arial" w:hAnsi="Arial" w:cs="Arial"/>
          <w:sz w:val="24"/>
          <w:szCs w:val="24"/>
        </w:rPr>
        <w:t>.</w:t>
      </w:r>
    </w:p>
    <w:p w14:paraId="4D876DD0" w14:textId="05360317" w:rsidR="00CA6A0C" w:rsidRPr="00E750B0" w:rsidRDefault="00DB7EB0">
      <w:pPr>
        <w:rPr>
          <w:rFonts w:ascii="Arial" w:hAnsi="Arial" w:cs="Arial"/>
          <w:sz w:val="24"/>
          <w:szCs w:val="24"/>
        </w:rPr>
      </w:pPr>
      <w:r w:rsidRPr="006B09DC">
        <w:rPr>
          <w:rFonts w:ascii="Arial" w:hAnsi="Arial" w:cs="Arial"/>
          <w:b/>
          <w:bCs/>
          <w:sz w:val="24"/>
          <w:szCs w:val="24"/>
        </w:rPr>
        <w:t xml:space="preserve">Abbreviations: </w:t>
      </w:r>
      <w:r>
        <w:rPr>
          <w:rFonts w:ascii="Arial" w:hAnsi="Arial" w:cs="Arial"/>
          <w:sz w:val="24"/>
          <w:szCs w:val="24"/>
        </w:rPr>
        <w:t xml:space="preserve">T, tumor; N, </w:t>
      </w:r>
      <w:r w:rsidRPr="00DB7EB0">
        <w:rPr>
          <w:rFonts w:ascii="Arial" w:hAnsi="Arial" w:cs="Arial"/>
          <w:sz w:val="24"/>
          <w:szCs w:val="24"/>
        </w:rPr>
        <w:t>corresponding normal tissues</w:t>
      </w:r>
      <w:r w:rsidR="004F1BA4">
        <w:rPr>
          <w:rFonts w:ascii="Arial" w:hAnsi="Arial" w:cs="Arial"/>
          <w:sz w:val="24"/>
          <w:szCs w:val="24"/>
        </w:rPr>
        <w:t>;</w:t>
      </w:r>
      <w:r w:rsidR="00BF2E2A">
        <w:rPr>
          <w:rFonts w:ascii="Arial" w:hAnsi="Arial" w:cs="Arial"/>
          <w:sz w:val="24"/>
          <w:szCs w:val="24"/>
        </w:rPr>
        <w:t xml:space="preserve"> </w:t>
      </w:r>
      <w:r w:rsidR="00BF2E2A" w:rsidRPr="00BF2E2A">
        <w:rPr>
          <w:rFonts w:ascii="Arial" w:hAnsi="Arial" w:cs="Arial"/>
          <w:sz w:val="24"/>
          <w:szCs w:val="24"/>
        </w:rPr>
        <w:t>ADC, Adenocarcinoma</w:t>
      </w:r>
      <w:r w:rsidR="00BF2E2A">
        <w:rPr>
          <w:rFonts w:ascii="Arial" w:hAnsi="Arial" w:cs="Arial"/>
          <w:sz w:val="24"/>
          <w:szCs w:val="24"/>
        </w:rPr>
        <w:t>;</w:t>
      </w:r>
      <w:r w:rsidR="004F1BA4">
        <w:rPr>
          <w:rFonts w:ascii="Arial" w:hAnsi="Arial" w:cs="Arial"/>
          <w:sz w:val="24"/>
          <w:szCs w:val="24"/>
        </w:rPr>
        <w:t xml:space="preserve"> LUAD, </w:t>
      </w:r>
      <w:r w:rsidR="004F1BA4" w:rsidRPr="004F1BA4">
        <w:rPr>
          <w:rFonts w:ascii="Arial" w:hAnsi="Arial" w:cs="Arial"/>
          <w:sz w:val="24"/>
          <w:szCs w:val="24"/>
        </w:rPr>
        <w:t>Lung Adenocarcinoma</w:t>
      </w:r>
      <w:r w:rsidR="004F1BA4">
        <w:rPr>
          <w:rFonts w:ascii="Arial" w:hAnsi="Arial" w:cs="Arial"/>
          <w:sz w:val="24"/>
          <w:szCs w:val="24"/>
        </w:rPr>
        <w:t>.</w:t>
      </w:r>
    </w:p>
    <w:sectPr w:rsidR="00CA6A0C" w:rsidRPr="00E750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C5D31" w14:textId="77777777" w:rsidR="00300F1F" w:rsidRDefault="00300F1F" w:rsidP="00CD4AFC">
      <w:r>
        <w:separator/>
      </w:r>
    </w:p>
  </w:endnote>
  <w:endnote w:type="continuationSeparator" w:id="0">
    <w:p w14:paraId="78D1FC29" w14:textId="77777777" w:rsidR="00300F1F" w:rsidRDefault="00300F1F" w:rsidP="00CD4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517ED" w14:textId="77777777" w:rsidR="00300F1F" w:rsidRDefault="00300F1F" w:rsidP="00CD4AFC">
      <w:r>
        <w:separator/>
      </w:r>
    </w:p>
  </w:footnote>
  <w:footnote w:type="continuationSeparator" w:id="0">
    <w:p w14:paraId="5E45C952" w14:textId="77777777" w:rsidR="00300F1F" w:rsidRDefault="00300F1F" w:rsidP="00CD4A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MzIyMTQxt7A0M7RQ0lEKTi0uzszPAykwrQUAJlIvaiwAAAA="/>
  </w:docVars>
  <w:rsids>
    <w:rsidRoot w:val="00B94A85"/>
    <w:rsid w:val="001D2DC3"/>
    <w:rsid w:val="0024544F"/>
    <w:rsid w:val="002D1E95"/>
    <w:rsid w:val="002D4E9B"/>
    <w:rsid w:val="00300F1F"/>
    <w:rsid w:val="00326F4C"/>
    <w:rsid w:val="003C573F"/>
    <w:rsid w:val="003E7993"/>
    <w:rsid w:val="00460DA2"/>
    <w:rsid w:val="004B6040"/>
    <w:rsid w:val="004F1BA4"/>
    <w:rsid w:val="00506688"/>
    <w:rsid w:val="005A535C"/>
    <w:rsid w:val="006042F2"/>
    <w:rsid w:val="00664BEF"/>
    <w:rsid w:val="00695D31"/>
    <w:rsid w:val="006B09DC"/>
    <w:rsid w:val="006C341E"/>
    <w:rsid w:val="006F53D0"/>
    <w:rsid w:val="00750FA5"/>
    <w:rsid w:val="008A6E6E"/>
    <w:rsid w:val="00957310"/>
    <w:rsid w:val="00B27B3C"/>
    <w:rsid w:val="00B94A85"/>
    <w:rsid w:val="00BF2E2A"/>
    <w:rsid w:val="00C104E1"/>
    <w:rsid w:val="00CA6A0C"/>
    <w:rsid w:val="00CD4AFC"/>
    <w:rsid w:val="00CE02C7"/>
    <w:rsid w:val="00CF3116"/>
    <w:rsid w:val="00D303AC"/>
    <w:rsid w:val="00D55B92"/>
    <w:rsid w:val="00D932E6"/>
    <w:rsid w:val="00DB7EB0"/>
    <w:rsid w:val="00E750B0"/>
    <w:rsid w:val="00EC5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D36010"/>
  <w15:chartTrackingRefBased/>
  <w15:docId w15:val="{1C57B693-C592-4909-B1F3-07D9668A2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454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D4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D4AF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D4A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D4A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93</Words>
  <Characters>531</Characters>
  <Application>Microsoft Office Word</Application>
  <DocSecurity>0</DocSecurity>
  <Lines>4</Lines>
  <Paragraphs>1</Paragraphs>
  <ScaleCrop>false</ScaleCrop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haoaniu</dc:creator>
  <cp:keywords/>
  <dc:description/>
  <cp:lastModifiedBy>wanghaoaniu</cp:lastModifiedBy>
  <cp:revision>32</cp:revision>
  <dcterms:created xsi:type="dcterms:W3CDTF">2023-01-28T06:50:00Z</dcterms:created>
  <dcterms:modified xsi:type="dcterms:W3CDTF">2023-01-28T10:30:00Z</dcterms:modified>
</cp:coreProperties>
</file>